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eader-n2"/>
      <w:bookmarkEnd w:id="21"/>
      <w:r>
        <w:t xml:space="preserve">问题列表二</w:t>
      </w:r>
    </w:p>
    <w:p>
      <w:pPr>
        <w:pStyle w:val="Heading3"/>
      </w:pPr>
      <w:bookmarkStart w:id="22" w:name="header-n3"/>
      <w:bookmarkEnd w:id="22"/>
      <w:r>
        <w:t xml:space="preserve">电竞大厅</w:t>
      </w:r>
    </w:p>
    <w:p>
      <w:pPr>
        <w:numPr>
          <w:numId w:val="1001"/>
          <w:ilvl w:val="0"/>
        </w:numPr>
      </w:pPr>
      <w:r>
        <w:t xml:space="preserve">产品分类： query接口查得到数据，view查不到：【已修复】</w:t>
      </w:r>
    </w:p>
    <w:p>
      <w:pPr>
        <w:pStyle w:val="FigureWithCaption"/>
        <w:numPr>
          <w:numId w:val="1002"/>
          <w:ilvl w:val="1"/>
        </w:numPr>
      </w:pPr>
      <w:r>
        <w:t xml:space="preserve"/>
      </w:r>
    </w:p>
    <w:p>
      <w:pPr>
        <w:pStyle w:val="ImageCaption"/>
        <w:numPr>
          <w:numId w:val="1002"/>
          <w:ilvl w:val="1"/>
        </w:numPr>
      </w:pPr>
      <w:r>
        <w:t xml:space="preserve"/>
      </w:r>
    </w:p>
    <w:p>
      <w:pPr>
        <w:pStyle w:val="FigureWithCaption"/>
        <w:numPr>
          <w:numId w:val="1002"/>
          <w:ilvl w:val="1"/>
        </w:numPr>
      </w:pPr>
      <w:r>
        <w:t xml:space="preserve"/>
      </w:r>
    </w:p>
    <w:p>
      <w:pPr>
        <w:pStyle w:val="ImageCaption"/>
        <w:numPr>
          <w:numId w:val="1002"/>
          <w:ilvl w:val="1"/>
        </w:numPr>
      </w:pPr>
      <w:r>
        <w:t xml:space="preserve"/>
      </w:r>
    </w:p>
    <w:p>
      <w:pPr>
        <w:numPr>
          <w:numId w:val="1002"/>
          <w:ilvl w:val="1"/>
        </w:numPr>
      </w:pPr>
      <w:r>
        <w:t xml:space="preserve">新增报错：【已修复】</w:t>
      </w:r>
    </w:p>
    <w:p>
      <w:pPr>
        <w:pStyle w:val="SourceCode"/>
        <w:numPr>
          <w:numId w:val="1000"/>
          <w:ilvl w:val="1"/>
        </w:numPr>
      </w:pPr>
      <w:r>
        <w:rPr>
          <w:rStyle w:val="VerbatimChar"/>
        </w:rPr>
        <w:t xml:space="preserve">IntegrityError: (1048, \\\"Column 'c_product_id' cannot be null\\\")\\n\",\"code\":-1,\"id\":null}"</w:t>
      </w:r>
    </w:p>
    <w:p>
      <w:pPr>
        <w:numPr>
          <w:numId w:val="1000"/>
          <w:ilvl w:val="1"/>
        </w:numPr>
      </w:pPr>
      <w:r>
        <w:t xml:space="preserve"> </w:t>
      </w:r>
      <w:r>
        <w:t xml:space="preserve">实际上是传了改参数的：</w:t>
      </w:r>
    </w:p>
    <w:p>
      <w:pPr>
        <w:pStyle w:val="FigureWithCaption"/>
        <w:numPr>
          <w:numId w:val="1000"/>
          <w:ilvl w:val="1"/>
        </w:numPr>
      </w:pPr>
      <w:r>
        <w:t xml:space="preserve"/>
      </w:r>
    </w:p>
    <w:p>
      <w:pPr>
        <w:pStyle w:val="ImageCaption"/>
        <w:numPr>
          <w:numId w:val="1000"/>
          <w:ilvl w:val="1"/>
        </w:numPr>
      </w:pPr>
      <w:r>
        <w:t xml:space="preserve"/>
      </w:r>
    </w:p>
    <w:p>
      <w:pPr>
        <w:numPr>
          <w:numId w:val="1001"/>
          <w:ilvl w:val="0"/>
        </w:numPr>
      </w:pPr>
      <w:r>
        <w:t xml:space="preserve">资源管理，query接口无数据</w:t>
      </w:r>
    </w:p>
    <w:p>
      <w:pPr>
        <w:numPr>
          <w:numId w:val="1003"/>
          <w:ilvl w:val="1"/>
        </w:numPr>
      </w:pPr>
      <w:r>
        <w:t xml:space="preserve">新增资源报错：【已修复】</w:t>
      </w:r>
    </w:p>
    <w:p>
      <w:pPr>
        <w:pStyle w:val="SourceCode"/>
        <w:numPr>
          <w:numId w:val="1004"/>
          <w:ilvl w:val="2"/>
        </w:numPr>
      </w:pPr>
      <w:r>
        <w:rPr>
          <w:rStyle w:val="VerbatimChar"/>
        </w:rPr>
        <w:t xml:space="preserve">"{\"message\":\"Traceback (most recent call last):\\n  File \\\"\\\/home\\\/wangjushidaigame\\\/rh\\\/video_dx_sichuan\\\/base_api\\\/views.py\\\", line 330, in save\\n    ret = instance.save()\\n  File \\\"\\\/usr\\\/local\\\/python\\\/lib\\\/python2.7\\\/site-packages\\\/Django-1.7.9-py2.7.egg\\\/django\\\/db\\\/models\\\/base.py\\\", line 589, in save\\n    force_update=force_update, update_fields=update_fields)\\n  File \\\"\\\/usr\\\/local\\\/python\\\/lib\\\/python2.7\\\/site-packages\\\/Django-1.7.9-py2.7.egg\\\/django\\\/db\\\/models\\\/base.py\\\", line 617, in save_base\\n    updated = self._save_table(raw, cls, force_insert, force_update, using, update_fields)\\n  File \\\"\\\/usr\\\/local\\\/python\\\/lib\\\/python2.7\\\/site-packages\\\/Django-1.7.9-py2.7.egg\\\/django\\\/db\\\/models\\\/base.py\\\", line 698, in _save_table\\n    result = self._do_insert(cls._base_manager, using, fields, update_pk, raw)\\n  File \\\"\\\/usr\\\/local\\\/python\\\/lib\\\/python2.7\\\/site-packages\\\/Django-1.7.9-py2.7.egg\\\/django\\\/db\\\/models\\\/base.py\\\", line 731, in _do_insert\\n    using=using, raw=raw)\\n  File \\\"\\\/usr\\\/local\\\/python\\\/lib\\\/python2.7\\\/site-packages\\\/Django-1.7.9-py2.7.egg\\\/django\\\/db\\\/models\\\/manager.py\\\", line 92, in manager_method\\n    return getattr(self.get_queryset(), name)(*args, **kwargs)\\n  File \\\"\\\/usr\\\/local\\\/python\\\/lib\\\/python2.7\\\/site-packages\\\/Django-1.7.9-py2.7.egg\\\/django\\\/db\\\/models\\\/query.py\\\", line 921, in _insert\\n    return query.get_compiler(using=using).execute_sql(return_id)\\n  File \\\"\\\/usr\\\/local\\\/python\\\/lib\\\/python2.7\\\/site-packages\\\/Django-1.7.9-py2.7.egg\\\/django\\\/db\\\/models\\\/sql\\\/compiler.py\\\", line 921, in execute_sql\\n    cursor.execute(sql, params)\\n  File \\\"\\\/usr\\\/local\\\/python\\\/lib\\\/python2.7\\\/site-packages\\\/Django-1.7.9-py2.7.egg\\\/django\\\/db\\\/backends\\\/utils.py\\\", line 65, in execute\\n    return self.cursor.execute(sql, params)\\n  File \\\"\\\/usr\\\/local\\\/python\\\/lib\\\/python2.7\\\/site-packages\\\/Django-1.7.9-py2.7.egg\\\/django\\\/db\\\/utils.py\\\", line 94, in __exit__\\n    six.reraise(dj_exc_type, dj_exc_value, traceback)\\n  File \\\"\\\/usr\\\/local\\\/python\\\/lib\\\/python2.7\\\/site-packages\\\/Django-1.7.9-py2.7.egg\\\/django\\\/db\\\/backends\\\/utils.py\\\", line 65, in execute\\n    return self.cursor.execute(sql, params)\\n  File \\\"\\\/usr\\\/local\\\/python\\\/lib\\\/python2.7\\\/site-packages\\\/Django-1.7.9-py2.7.egg\\\/django\\\/db\\\/backends\\\/mysql\\\/base.py\\\", line 129, in execute\\n    return self.cursor.execute(query, args)\\n  File \\\"build\\\/bdist.linux-x86_64\\\/egg\\\/MySQLdb\\\/cursors.py\\\", line 174, in execute\\n    self.errorhandler(self, exc, value)\\n  File \\\"build\\\/bdist.linux-x86_64\\\/egg\\\/MySQLdb\\\/connections.py\\\", line 36, in defaulterrorhandler\\n    raise errorclass, errorvalue\\nIntegrityError: (1452, 'Cannot add or update a child row: a foreign key constraint fails (`video_dx_sichuan`.`t_resource`, CONSTRAINT `t_resource_ibfk_1` FOREIGN KEY (`cp_id`) REFERENCES `t_cps` (`id`))')\\n\",\"code\":-1,\"id\":null}"</w:t>
      </w:r>
    </w:p>
    <w:p>
      <w:pPr>
        <w:numPr>
          <w:numId w:val="1004"/>
          <w:ilvl w:val="2"/>
        </w:numPr>
      </w:pPr>
      <w:r>
        <w:t xml:space="preserve">请求参数：</w:t>
      </w:r>
    </w:p>
    <w:p>
      <w:pPr>
        <w:pStyle w:val="SourceCode"/>
        <w:numPr>
          <w:numId w:val="1000"/>
          <w:ilvl w:val="2"/>
        </w:numPr>
      </w:pPr>
      <w:r>
        <w:rPr>
          <w:rStyle w:val="VerbatimChar"/>
        </w:rPr>
        <w:t xml:space="preserve">zsjid=11&amp;assid=11&amp;c_name=11&amp;cp_id=2&amp;status=new&amp;c_corps=11&amp;c_commentary=11&amp;c_match=11&amp;c_time=2017-08-05+18%3A50%3A36&amp;status=0&amp;content=1&amp;play_auth=1&amp;img_url=&amp;start_param=&amp;play_count=1&amp;praise_count=1&amp;favor_count=1&amp;c_sort=1</w:t>
      </w:r>
    </w:p>
    <w:p>
      <w:pPr>
        <w:numPr>
          <w:numId w:val="1000"/>
          <w:ilvl w:val="2"/>
        </w:numPr>
      </w:pPr>
      <w:r>
        <w:t xml:space="preserve"/>
      </w:r>
    </w:p>
    <w:p>
      <w:pPr>
        <w:numPr>
          <w:numId w:val="1001"/>
          <w:ilvl w:val="0"/>
        </w:numPr>
      </w:pPr>
      <w:r>
        <w:t xml:space="preserve">产品绑定资源：query接口无数据【已修复】</w:t>
      </w:r>
    </w:p>
    <w:p>
      <w:pPr>
        <w:numPr>
          <w:numId w:val="1005"/>
          <w:ilvl w:val="1"/>
        </w:numPr>
      </w:pPr>
      <w:r>
        <w:t xml:space="preserve">资源无数据，无法绑定资源和产品【已修复】</w:t>
      </w:r>
    </w:p>
    <w:p>
      <w:pPr>
        <w:numPr>
          <w:numId w:val="1005"/>
          <w:ilvl w:val="1"/>
        </w:numPr>
      </w:pPr>
      <w:r>
        <w:t xml:space="preserve">编辑时报错：</w:t>
      </w:r>
    </w:p>
    <w:p>
      <w:pPr>
        <w:pStyle w:val="SourceCode"/>
        <w:numPr>
          <w:numId w:val="1000"/>
          <w:ilvl w:val="1"/>
        </w:numPr>
      </w:pPr>
      <w:r>
        <w:rPr>
          <w:rStyle w:val="VerbatimChar"/>
        </w:rPr>
        <w:t xml:space="preserve">"{\"message\":\"Traceback (most recent call last):\\n  File \\\"\\\/home\\\/wangjushidaigame\\\/rh\\\/video_dx_sichuan\\\/base_api\\\/views.py\\\", line 330, in save\\n    ret = instance.save()\\n  File \\\"\\\/usr\\\/local\\\/python\\\/lib\\\/python2.7\\\/site-packages\\\/Django-1.7.9-py2.7.egg\\\/django\\\/db\\\/models\\\/base.py\\\", line 589, in save\\n    force_update=force_update, update_fields=update_fields)\\n  File \\\"\\\/usr\\\/local\\\/python\\\/lib\\\/python2.7\\\/site-packages\\\/Django-1.7.9-py2.7.egg\\\/django\\\/db\\\/models\\\/base.py\\\", line 617, in save_base\\n    updated = self._save_table(raw, cls, force_insert, force_update, using, update_fields)\\n  File \\\"\\\/usr\\\/local\\\/python\\\/lib\\\/python2.7\\\/site-packages\\\/Django-1.7.9-py2.7.egg\\\/django\\\/db\\\/models\\\/base.py\\\", line 679, in _save_table\\n    forced_update)\\n  File \\\"\\\/usr\\\/local\\\/python\\\/lib\\\/python2.7\\\/site-packages\\\/Django-1.7.9-py2.7.egg\\\/django\\\/db\\\/models\\\/base.py\\\", line 723, in _do_update\\n    return filtered._update(values) &gt; 0\\n  File \\\"\\\/usr\\\/local\\\/python\\\/lib\\\/python2.7\\\/site-packages\\\/Django-1.7.9-py2.7.egg\\\/django\\\/db\\\/models\\\/query.py\\\", line 600, in _update\\n    return query.get_compiler(self.db).execute_sql(CURSOR)\\n  File \\\"\\\/usr\\\/local\\\/python\\\/lib\\\/python2.7\\\/site-packages\\\/Django-1.7.9-py2.7.egg\\\/django\\\/db\\\/models\\\/sql\\\/compiler.py\\\", line 1005, in execute_sql\\n    cursor = super(SQLUpdateCompiler, self).execute_sql(result_type)\\n  File \\\"\\\/usr\\\/local\\\/python\\\/lib\\\/python2.7\\\/site-packages\\\/Django-1.7.9-py2.7.egg\\\/django\\\/db\\\/models\\\/sql\\\/compiler.py\\\", line 787, in execute_sql\\n    cursor.execute(sql, params)\\n  File \\\"\\\/usr\\\/local\\\/python\\\/lib\\\/python2.7\\\/site-packages\\\/Django-1.7.9-py2.7.egg\\\/django\\\/db\\\/backends\\\/utils.py\\\", line 65, in execute\\n    return self.cursor.execute(sql, params)\\n  File \\\"\\\/usr\\\/local\\\/python\\\/lib\\\/python2.7\\\/site-packages\\\/Django-1.7.9-py2.7.egg\\\/django\\\/db\\\/utils.py\\\", line 94, in __exit__\\n    six.reraise(dj_exc_type, dj_exc_value, traceback)\\n  File \\\"\\\/usr\\\/local\\\/python\\\/lib\\\/python2.7\\\/site-packages\\\/Django-1.7.9-py2.7.egg\\\/django\\\/db\\\/backends\\\/utils.py\\\", line 65, in execute\\n    return self.cursor.execute(sql, params)\\n  File \\\"\\\/usr\\\/local\\\/python\\\/lib\\\/python2.7\\\/site-packages\\\/Django-1.7.9-py2.7.egg\\\/django\\\/db\\\/backends\\\/mysql\\\/base.py\\\", line 129, in execute\\n    return self.cursor.execute(query, args)\\n  File \\\"build\\\/bdist.linux-x86_64\\\/egg\\\/MySQLdb\\\/cursors.py\\\", line 174, in execute\\n    self.errorhandler(self, exc, value)\\n  File \\\"build\\\/bdist.linux-x86_64\\\/egg\\\/MySQLdb\\\/connections.py\\\", line 36, in defaulterrorhandler\\n    raise errorclass, errorvalue\\nIntegrityError: (1452, 'Cannot add or update a child row: a foreign key constraint fails (`video_dx_sichuan`.`t_product_resource`, CONSTRAINT `t_product_resource_ibfk_2` FOREIGN KEY (`c_resource_id`) REFERENCES `t_resource` (`id`))')\\n\",\"code\":-1,\"id\":1273}"</w:t>
      </w:r>
    </w:p>
    <w:p>
      <w:pPr>
        <w:numPr>
          <w:numId w:val="1000"/>
          <w:ilvl w:val="1"/>
        </w:numPr>
      </w:pPr>
      <w:r>
        <w:t xml:space="preserve">请求参数：</w:t>
      </w:r>
    </w:p>
    <w:p>
      <w:pPr>
        <w:pStyle w:val="SourceCode"/>
        <w:numPr>
          <w:numId w:val="1000"/>
          <w:ilvl w:val="1"/>
        </w:numPr>
      </w:pPr>
      <w:r>
        <w:rPr>
          <w:rStyle w:val="VerbatimChar"/>
        </w:rPr>
        <w:t xml:space="preserve">id=1273&amp;c_product=68&amp;c_resource=73&amp;c_sort=11&amp;status=1</w:t>
      </w:r>
    </w:p>
    <w:p>
      <w:pPr>
        <w:numPr>
          <w:numId w:val="1000"/>
          <w:ilvl w:val="1"/>
        </w:numPr>
      </w:pPr>
      <w:r>
        <w:t xml:space="preserve">model:</w:t>
      </w:r>
    </w:p>
    <w:p>
      <w:pPr>
        <w:pStyle w:val="FigureWithCaption"/>
        <w:numPr>
          <w:numId w:val="1000"/>
          <w:ilvl w:val="1"/>
        </w:numPr>
      </w:pPr>
      <w:r>
        <w:t xml:space="preserve"/>
      </w:r>
    </w:p>
    <w:p>
      <w:pPr>
        <w:pStyle w:val="ImageCaption"/>
        <w:numPr>
          <w:numId w:val="1000"/>
          <w:ilvl w:val="1"/>
        </w:numPr>
      </w:pPr>
      <w:r>
        <w:t xml:space="preserve"/>
      </w:r>
    </w:p>
    <w:p>
      <w:pPr>
        <w:numPr>
          <w:numId w:val="1000"/>
          <w:ilvl w:val="1"/>
        </w:numPr>
      </w:pPr>
      <w:r>
        <w:t xml:space="preserve"/>
      </w:r>
    </w:p>
    <w:p>
      <w:pPr>
        <w:numPr>
          <w:numId w:val="1001"/>
          <w:ilvl w:val="0"/>
        </w:numPr>
      </w:pPr>
      <w:r>
        <w:t xml:space="preserve">计费ID配置：query接口无数据</w:t>
      </w:r>
    </w:p>
    <w:p>
      <w:pPr>
        <w:numPr>
          <w:numId w:val="1006"/>
          <w:ilvl w:val="1"/>
        </w:numPr>
      </w:pPr>
      <w:r>
        <w:t xml:space="preserve">新增接口报错：</w:t>
      </w:r>
    </w:p>
    <w:p>
      <w:pPr>
        <w:pStyle w:val="SourceCode"/>
        <w:numPr>
          <w:numId w:val="1000"/>
          <w:ilvl w:val="1"/>
        </w:numPr>
      </w:pPr>
      <w:r>
        <w:rPr>
          <w:rStyle w:val="VerbatimChar"/>
        </w:rPr>
        <w:t xml:space="preserve">"{\"message\":\"Traceback (most recent call last):\\n  File \\\"\\\/home\\\/wangjushidaigame\\\/rh\\\/video_dx_sichuan\\\/base_api\\\/views.py\\\", line 330, in save\\n    ret = instance.save()\\n  File \\\"\\\/usr\\\/local\\\/python\\\/lib\\\/python2.7\\\/site-packages\\\/Django-1.7.9-py2.7.egg\\\/django\\\/db\\\/models\\\/base.py\\\", line 589, in save\\n    force_update=force_update, update_fields=update_fields)\\n  File \\\"\\\/usr\\\/local\\\/python\\\/lib\\\/python2.7\\\/site-packages\\\/Django-1.7.9-py2.7.egg\\\/django\\\/db\\\/models\\\/base.py\\\", line 617, in save_base\\n    updated = self._save_table(raw, cls, force_insert, force_update, using, update_fields)\\n  File \\\"\\\/usr\\\/local\\\/python\\\/lib\\\/python2.7\\\/site-packages\\\/Django-1.7.9-py2.7.egg\\\/django\\\/db\\\/models\\\/base.py\\\", line 698, in _save_table\\n    result = self._do_insert(cls._base_manager, using, fields, update_pk, raw)\\n  File \\\"\\\/usr\\\/local\\\/python\\\/lib\\\/python2.7\\\/site-packages\\\/Django-1.7.9-py2.7.egg\\\/django\\\/db\\\/models\\\/base.py\\\", line 731, in _do_insert\\n    using=using, raw=raw)\\n  File \\\"\\\/usr\\\/local\\\/python\\\/lib\\\/python2.7\\\/site-packages\\\/Django-1.7.9-py2.7.egg\\\/django\\\/db\\\/models\\\/manager.py\\\", line 92, in manager_method\\n    return getattr(self.get_queryset(), name)(*args, **kwargs)\\n  File \\\"\\\/usr\\\/local\\\/python\\\/lib\\\/python2.7\\\/site-packages\\\/Django-1.7.9-py2.7.egg\\\/django\\\/db\\\/models\\\/query.py\\\", line 921, in _insert\\n    return query.get_compiler(using=using).execute_sql(return_id)\\n  File \\\"\\\/usr\\\/local\\\/python\\\/lib\\\/python2.7\\\/site-packages\\\/Django-1.7.9-py2.7.egg\\\/django\\\/db\\\/models\\\/sql\\\/compiler.py\\\", line 921, in execute_sql\\n    cursor.execute(sql, params)\\n  File \\\"\\\/usr\\\/local\\\/python\\\/lib\\\/python2.7\\\/site-packages\\\/Django-1.7.9-py2.7.egg\\\/django\\\/db\\\/backends\\\/utils.py\\\", line 65, in execute\\n    return self.cursor.execute(sql, params)\\n  File \\\"\\\/usr\\\/local\\\/python\\\/lib\\\/python2.7\\\/site-packages\\\/Django-1.7.9-py2.7.egg\\\/django\\\/db\\\/backends\\\/mysql\\\/base.py\\\", line 134, in execute\\n    six.reraise(utils.IntegrityError, utils.IntegrityError(*tuple(e.args)), sys.exc_info()[2])\\n  File \\\"\\\/usr\\\/local\\\/python\\\/lib\\\/python2.7\\\/site-packages\\\/Django-1.7.9-py2.7.egg\\\/django\\\/db\\\/backends\\\/mysql\\\/base.py\\\", line 129, in execute\\n    return self.cursor.execute(query, args)\\n  File \\\"build\\\/bdist.linux-x86_64\\\/egg\\\/MySQLdb\\\/cursors.py\\\", line 174, in execute\\n    self.errorhandler(self, exc, value)\\n  File \\\"build\\\/bdist.linux-x86_64\\\/egg\\\/MySQLdb\\\/connections.py\\\", line 36, in defaulterrorhandler\\n    raise errorclass, errorvalue\\nIntegrityError: (1048, \\\"Column 'cp_id' cannot be null\\\")\\n\",\"code\":-1,\"id\":null}"</w:t>
      </w:r>
    </w:p>
    <w:p>
      <w:pPr>
        <w:numPr>
          <w:numId w:val="1000"/>
          <w:ilvl w:val="1"/>
        </w:numPr>
      </w:pPr>
      <w:r>
        <w:t xml:space="preserve">请求参数：</w:t>
      </w:r>
    </w:p>
    <w:p>
      <w:pPr>
        <w:pStyle w:val="SourceCode"/>
        <w:numPr>
          <w:numId w:val="1000"/>
          <w:ilvl w:val="1"/>
        </w:numPr>
      </w:pPr>
      <w:r>
        <w:rPr>
          <w:rStyle w:val="VerbatimChar"/>
        </w:rPr>
        <w:t xml:space="preserve">cp_id=2&amp;product_key=aa&amp;product_name=1&amp;money=1&amp;cmboid=1&amp;channelcode=1&amp;related_products=76&amp;memo1=1&amp;memo2=1&amp;memo3=1&amp;status=1</w:t>
      </w:r>
    </w:p>
    <w:p>
      <w:pPr>
        <w:numPr>
          <w:numId w:val="1000"/>
          <w:ilvl w:val="1"/>
        </w:numPr>
      </w:pPr>
      <w:r>
        <w:t xml:space="preserve">model:</w:t>
      </w:r>
    </w:p>
    <w:p>
      <w:pPr>
        <w:pStyle w:val="FigureWithCaption"/>
        <w:numPr>
          <w:numId w:val="1000"/>
          <w:ilvl w:val="1"/>
        </w:numPr>
      </w:pPr>
      <w:r>
        <w:t xml:space="preserve"/>
      </w:r>
    </w:p>
    <w:p>
      <w:pPr>
        <w:pStyle w:val="ImageCaption"/>
        <w:numPr>
          <w:numId w:val="1000"/>
          <w:ilvl w:val="1"/>
        </w:numPr>
      </w:pPr>
      <w:r>
        <w:t xml:space="preserve"/>
      </w:r>
    </w:p>
    <w:p>
      <w:pPr>
        <w:numPr>
          <w:numId w:val="1001"/>
          <w:ilvl w:val="0"/>
        </w:numPr>
      </w:pPr>
      <w:r>
        <w:t xml:space="preserve">产品绑定计费ID：</w:t>
      </w:r>
    </w:p>
    <w:p>
      <w:pPr>
        <w:numPr>
          <w:numId w:val="1007"/>
          <w:ilvl w:val="1"/>
        </w:numPr>
      </w:pPr>
      <w:r>
        <w:t xml:space="preserve">编辑接口报错：</w:t>
      </w:r>
    </w:p>
    <w:p>
      <w:pPr>
        <w:pStyle w:val="SourceCode"/>
        <w:numPr>
          <w:numId w:val="1000"/>
          <w:ilvl w:val="1"/>
        </w:numPr>
      </w:pPr>
      <w:r>
        <w:rPr>
          <w:rStyle w:val="VerbatimChar"/>
        </w:rPr>
        <w:t xml:space="preserve">"{\"message\":\"Traceback (most recent call last):\\n  File \\\"\\\/home\\\/wangjushidaigame\\\/rh\\\/video_dx_sichuan\\\/base_api\\\/views.py\\\", line 330, in save\\n    ret = instance.save()\\n  File \\\"\\\/usr\\\/local\\\/python\\\/lib\\\/python2.7\\\/site-packages\\\/Django-1.7.9-py2.7.egg\\\/django\\\/db\\\/models\\\/base.py\\\", line 589, in save\\n    force_update=force_update, update_fields=update_fields)\\n  File \\\"\\\/usr\\\/local\\\/python\\\/lib\\\/python2.7\\\/site-packages\\\/Django-1.7.9-py2.7.egg\\\/django\\\/db\\\/models\\\/base.py\\\", line 617, in save_base\\n    updated = self._save_table(raw, cls, force_insert, force_update, using, update_fields)\\n  File \\\"\\\/usr\\\/local\\\/python\\\/lib\\\/python2.7\\\/site-packages\\\/Django-1.7.9-py2.7.egg\\\/django\\\/db\\\/models\\\/base.py\\\", line 698, in _save_table\\n    result = self._do_insert(cls._base_manager, using, fields, update_pk, raw)\\n  File \\\"\\\/usr\\\/local\\\/python\\\/lib\\\/python2.7\\\/site-packages\\\/Django-1.7.9-py2.7.egg\\\/django\\\/db\\\/models\\\/base.py\\\", line 731, in _do_insert\\n    using=using, raw=raw)\\n  File \\\"\\\/usr\\\/local\\\/python\\\/lib\\\/python2.7\\\/site-packages\\\/Django-1.7.9-py2.7.egg\\\/django\\\/db\\\/models\\\/manager.py\\\", line 92, in manager_method\\n    return getattr(self.get_queryset(), name)(*args, **kwargs)\\n  File \\\"\\\/usr\\\/local\\\/python\\\/lib\\\/python2.7\\\/site-packages\\\/Django-1.7.9-py2.7.egg\\\/django\\\/db\\\/models\\\/query.py\\\", line 921, in _insert\\n    return query.get_compiler(using=using).execute_sql(return_id)\\n  File \\\"\\\/usr\\\/local\\\/python\\\/lib\\\/python2.7\\\/site-packages\\\/Django-1.7.9-py2.7.egg\\\/django\\\/db\\\/models\\\/sql\\\/compiler.py\\\", line 921, in execute_sql\\n    cursor.execute(sql, params)\\n  File \\\"\\\/usr\\\/local\\\/python\\\/lib\\\/python2.7\\\/site-packages\\\/Django-1.7.9-py2.7.egg\\\/django\\\/db\\\/backends\\\/utils.py\\\", line 65, in execute\\n    return self.cursor.execute(sql, params)\\n  File \\\"\\\/usr\\\/local\\\/python\\\/lib\\\/python2.7\\\/site-packages\\\/Django-1.7.9-py2.7.egg\\\/django\\\/db\\\/utils.py\\\", line 94, in __exit__\\n    six.reraise(dj_exc_type, dj_exc_value, traceback)\\n  File \\\"\\\/usr\\\/local\\\/python\\\/lib\\\/python2.7\\\/site-packages\\\/Django-1.7.9-py2.7.egg\\\/django\\\/db\\\/backends\\\/utils.py\\\", line 65, in execute\\n    return self.cursor.execute(sql, params)\\n  File \\\"\\\/usr\\\/local\\\/python\\\/lib\\\/python2.7\\\/site-packages\\\/Django-1.7.9-py2.7.egg\\\/django\\\/db\\\/backends\\\/mysql\\\/base.py\\\", line 129, in execute\\n    return self.cursor.execute(query, args)\\n  File \\\"build\\\/bdist.linux-x86_64\\\/egg\\\/MySQLdb\\\/cursors.py\\\", line 174, in execute\\n    self.errorhandler(self, exc, value)\\n  File \\\"build\\\/bdist.linux-x86_64\\\/egg\\\/MySQLdb\\\/connections.py\\\", line 36, in defaulterrorhandler\\n    raise errorclass, errorvalue\\nIntegrityError: (1452, 'Cannot add or update a child row: a foreign key constraint fails (`video_dx_sichuan`.`t_product_bind_id`, CONSTRAINT `t_product_bind_id_ibfk_2` FOREIGN KEY (`c_productid_id`) REFERENCES `t_product_id` (`id`))')\\n\",\"code\":-1,\"id\":null}"</w:t>
      </w:r>
    </w:p>
    <w:p>
      <w:pPr>
        <w:numPr>
          <w:numId w:val="1000"/>
          <w:ilvl w:val="1"/>
        </w:numPr>
      </w:pPr>
      <w:r>
        <w:t xml:space="preserve">请求参数：</w:t>
      </w:r>
    </w:p>
    <w:p>
      <w:pPr>
        <w:pStyle w:val="SourceCode"/>
        <w:numPr>
          <w:numId w:val="1000"/>
          <w:ilvl w:val="1"/>
        </w:numPr>
      </w:pPr>
      <w:r>
        <w:rPr>
          <w:rStyle w:val="VerbatimChar"/>
        </w:rPr>
        <w:t xml:space="preserve">c_product=59&amp;c_productid=73&amp;status=0</w:t>
      </w:r>
    </w:p>
    <w:p>
      <w:pPr>
        <w:numPr>
          <w:numId w:val="1000"/>
          <w:ilvl w:val="1"/>
        </w:numPr>
      </w:pPr>
      <w:r>
        <w:t xml:space="preserve">model:</w:t>
      </w:r>
    </w:p>
    <w:p>
      <w:pPr>
        <w:pStyle w:val="FigureWithCaption"/>
        <w:numPr>
          <w:numId w:val="1000"/>
          <w:ilvl w:val="1"/>
        </w:numPr>
      </w:pPr>
      <w:r>
        <w:t xml:space="preserve"/>
      </w:r>
    </w:p>
    <w:p>
      <w:pPr>
        <w:pStyle w:val="ImageCaption"/>
        <w:numPr>
          <w:numId w:val="1000"/>
          <w:ilvl w:val="1"/>
        </w:numPr>
      </w:pPr>
      <w:r>
        <w:t xml:space="preserve"/>
      </w:r>
    </w:p>
    <w:p>
      <w:pPr>
        <w:numPr>
          <w:numId w:val="1000"/>
          <w:ilvl w:val="1"/>
        </w:numPr>
      </w:pPr>
      <w:r>
        <w:t xml:space="preserve"/>
      </w:r>
    </w:p>
    <w:p>
      <w:pPr>
        <w:numPr>
          <w:numId w:val="1001"/>
          <w:ilvl w:val="0"/>
        </w:numPr>
      </w:pPr>
      <w:r>
        <w:t xml:space="preserve">订购配置： query接口无数据【梁说暂时不做此功能】</w:t>
      </w:r>
    </w:p>
    <w:p>
      <w:pPr>
        <w:numPr>
          <w:numId w:val="1008"/>
          <w:ilvl w:val="1"/>
        </w:numPr>
      </w:pPr>
      <w:r>
        <w:t xml:space="preserve">之前看四川现网此功能报500错误，无法使用</w:t>
      </w:r>
    </w:p>
    <w:p>
      <w:pPr>
        <w:numPr>
          <w:numId w:val="1008"/>
          <w:ilvl w:val="1"/>
        </w:numPr>
      </w:pPr>
      <w:r>
        <w:t xml:space="preserve">重庆现网后台此功能报500错误，亦无法使用</w:t>
      </w:r>
    </w:p>
    <w:p>
      <w:pPr>
        <w:numPr>
          <w:numId w:val="1001"/>
          <w:ilvl w:val="0"/>
        </w:numPr>
      </w:pPr>
      <w:r>
        <w:t xml:space="preserve">拦截页面图片配置：query接口无数据【梁的文档中无此功能】</w:t>
      </w:r>
    </w:p>
    <w:p>
      <w:pPr>
        <w:numPr>
          <w:numId w:val="1009"/>
          <w:ilvl w:val="1"/>
        </w:numPr>
      </w:pPr>
      <w:r>
        <w:t xml:space="preserve">重庆现网后台无该项功能</w:t>
      </w:r>
    </w:p>
    <w:p>
      <w:pPr>
        <w:numPr>
          <w:numId w:val="1009"/>
          <w:ilvl w:val="1"/>
        </w:numPr>
      </w:pPr>
      <w:r>
        <w:t xml:space="preserve">之前四川现网看时由于没有数据，无法确定编辑与新增的字段</w:t>
      </w:r>
    </w:p>
    <w:p>
      <w:pPr>
        <w:numPr>
          <w:numId w:val="1001"/>
          <w:ilvl w:val="0"/>
        </w:numPr>
      </w:pPr>
      <w:r>
        <w:t xml:space="preserve">电竞导入数据： 接口404</w:t>
      </w:r>
    </w:p>
    <w:p>
      <w:pPr>
        <w:pStyle w:val="FigureWithCaption"/>
        <w:numPr>
          <w:numId w:val="1010"/>
          <w:ilvl w:val="1"/>
        </w:numPr>
      </w:pPr>
      <w:r>
        <w:t xml:space="preserve"/>
      </w:r>
    </w:p>
    <w:p>
      <w:pPr>
        <w:pStyle w:val="ImageCaption"/>
        <w:numPr>
          <w:numId w:val="1010"/>
          <w:ilvl w:val="1"/>
        </w:numPr>
      </w:pPr>
      <w:r>
        <w:t xml:space="preserve"/>
      </w:r>
    </w:p>
    <w:p>
      <w:pPr>
        <w:pStyle w:val="FigureWithCaption"/>
        <w:numPr>
          <w:numId w:val="1010"/>
          <w:ilvl w:val="1"/>
        </w:numPr>
      </w:pPr>
      <w:r>
        <w:t xml:space="preserve"/>
      </w:r>
    </w:p>
    <w:p>
      <w:pPr>
        <w:pStyle w:val="ImageCaption"/>
        <w:numPr>
          <w:numId w:val="1010"/>
          <w:ilvl w:val="1"/>
        </w:numPr>
      </w:pPr>
      <w:r>
        <w:t xml:space="preserve"/>
      </w:r>
    </w:p>
    <w:p>
      <w:pPr>
        <w:numPr>
          <w:numId w:val="1000"/>
          <w:ilvl w:val="0"/>
        </w:numPr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24156a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c0bebe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8-09T06:34:10Z</dcterms:created>
  <dcterms:modified xsi:type="dcterms:W3CDTF">2017-08-09T06:34:10Z</dcterms:modified>
</cp:coreProperties>
</file>